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innamon te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Solido infiammabile. 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4-tert-butylcyclohexyl acetate; linalyl acetate; cinnamaldehyde; isoeugenol; linalool; coumarin; cinnamyl alcohol;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80 mg/kg di peso corporeo)</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Tenere lontano da fonti di calore, superfici calde, scintille, fiamme libere o altre fonti di accensione. Non fumare. Mettere a terra/massa il contenitore e il dispositivo ricevente.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Solido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i peso corporeo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innamon tea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innamon te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4-tert-butylcyclohexyl acetate ; linalyl acetate ; cinnamaldehyde ; isoeugenol ; anisaldehyde ; linalool ; cinnamyl alcoh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innamon te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innamon te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6/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CD04490-15F4-4B85-9DF5-C5D768F46A73}"/>
</file>

<file path=customXml/itemProps3.xml><?xml version="1.0" encoding="utf-8"?>
<ds:datastoreItem xmlns:ds="http://schemas.openxmlformats.org/officeDocument/2006/customXml" ds:itemID="{B8E07470-F314-48EC-8FCB-EEB768328306}"/>
</file>

<file path=customXml/itemProps4.xml><?xml version="1.0" encoding="utf-8"?>
<ds:datastoreItem xmlns:ds="http://schemas.openxmlformats.org/officeDocument/2006/customXml" ds:itemID="{C4F5360B-F427-4465-A222-40D76A88207E}"/>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